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pPr w:leftFromText="180" w:rightFromText="180" w:vertAnchor="page" w:horzAnchor="margin" w:tblpY="2776"/>
        <w:tblW w:w="4805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2167"/>
        <w:gridCol w:w="2159"/>
        <w:gridCol w:w="2159"/>
      </w:tblGrid>
      <w:tr w:rsidR="00D42F41" w:rsidTr="51E35417" w14:paraId="236B887E" w14:textId="77777777">
        <w:trPr>
          <w:trHeight w:val="818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C43E9" w:rsidR="00D42F41" w:rsidP="006E457C" w:rsidRDefault="00D42F41" w14:paraId="4FBA6646" w14:textId="77777777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jc w:val="center"/>
              <w:rPr>
                <w:rFonts w:ascii="Times New Roman" w:hAnsi="Times New Roman" w:eastAsia="Arial Unicode MS" w:cs="Times New Roman"/>
              </w:rPr>
            </w:pPr>
            <w:r>
              <w:rPr>
                <w:rFonts w:ascii="Times New Roman" w:hAnsi="Times New Roman" w:eastAsia="Arial Unicode MS" w:cs="Times New Roman"/>
              </w:rPr>
              <w:t>Names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CF2777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CDE65C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AF350B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3104FAB5" w14:textId="77777777">
        <w:trPr>
          <w:trHeight w:val="80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C43E9" w:rsidR="00D42F41" w:rsidP="006E457C" w:rsidRDefault="00D42F41" w14:paraId="6F601CB7" w14:textId="77777777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hAnsi="Times New Roman" w:eastAsia="Arial Unicode MS" w:cs="Times New Roman"/>
              </w:rPr>
            </w:pPr>
            <w:r>
              <w:rPr>
                <w:rFonts w:ascii="Times New Roman" w:hAnsi="Times New Roman" w:eastAsia="Arial Unicode MS" w:cs="Times New Roman"/>
                <w:sz w:val="24"/>
              </w:rPr>
              <w:t>How</w:t>
            </w:r>
            <w:r w:rsidRPr="005C43E9">
              <w:rPr>
                <w:rFonts w:ascii="Times New Roman" w:hAnsi="Times New Roman" w:eastAsia="Arial Unicode MS" w:cs="Times New Roman"/>
                <w:sz w:val="24"/>
              </w:rPr>
              <w:t xml:space="preserve"> much do you feel that you care about the environment</w:t>
            </w:r>
            <w:r>
              <w:rPr>
                <w:rFonts w:ascii="Times New Roman" w:hAnsi="Times New Roman" w:eastAsia="Arial Unicode MS" w:cs="Times New Roman"/>
                <w:sz w:val="24"/>
              </w:rPr>
              <w:t xml:space="preserve"> (1-10)</w:t>
            </w:r>
            <w:r w:rsidRPr="005C43E9">
              <w:rPr>
                <w:rFonts w:ascii="Times New Roman" w:hAnsi="Times New Roman" w:eastAsia="Arial Unicode MS" w:cs="Times New Roman"/>
                <w:sz w:val="24"/>
              </w:rPr>
              <w:t>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53A9B9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44705E5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25E082C1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0AD5CE73" w14:textId="77777777">
        <w:trPr>
          <w:trHeight w:val="80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2712CE5E" w14:textId="77777777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hAnsi="Times New Roman" w:eastAsia="Arial Unicode MS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think that the earth is in danger? Why or why not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783B31C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27AED2C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0E98D13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637D6B5B" w14:textId="77777777">
        <w:trPr>
          <w:trHeight w:val="80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C43E9" w:rsidR="00D42F41" w:rsidP="006E457C" w:rsidRDefault="00D42F41" w14:paraId="475DBC43" w14:textId="77777777">
            <w:pPr>
              <w:widowControl w:val="0"/>
              <w:autoSpaceDE w:val="0"/>
              <w:autoSpaceDN w:val="0"/>
              <w:adjustRightInd w:val="0"/>
              <w:spacing w:before="62" w:after="0" w:line="240" w:lineRule="auto"/>
              <w:ind w:right="-20"/>
              <w:rPr>
                <w:rFonts w:ascii="Times New Roman" w:hAnsi="Times New Roman" w:eastAsia="Arial Unicode MS" w:cs="Times New Roman"/>
                <w:sz w:val="24"/>
              </w:rPr>
            </w:pPr>
            <w:r>
              <w:rPr>
                <w:rFonts w:ascii="Times New Roman" w:hAnsi="Times New Roman" w:eastAsia="Arial Unicode MS" w:cs="Times New Roman"/>
                <w:sz w:val="24"/>
              </w:rPr>
              <w:t>How much do you think about your impact on the environment? (1-10)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720C2FCD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892C70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1EA459E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43A10464" w14:textId="77777777">
        <w:trPr>
          <w:trHeight w:val="791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20C7AF3F" w:rsidRDefault="00D42F41" w14:paraId="5D8C5B4C" w14:textId="50DE0386">
            <w:pPr>
              <w:widowControl w:val="0"/>
              <w:autoSpaceDE w:val="0"/>
              <w:autoSpaceDN w:val="0"/>
              <w:adjustRightInd w:val="0"/>
              <w:spacing w:before="46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 w:rsidRPr="20C7AF3F" w:rsidR="20C7AF3F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20C7AF3F" w:rsidR="20C7AF3F">
              <w:rPr>
                <w:rFonts w:ascii="Times New Roman" w:hAnsi="Times New Roman" w:cs="Times New Roman"/>
                <w:sz w:val="24"/>
                <w:szCs w:val="24"/>
              </w:rPr>
              <w:t>o you let the water run</w:t>
            </w:r>
            <w:r w:rsidRPr="20C7AF3F" w:rsidR="20C7AF3F">
              <w:rPr>
                <w:rFonts w:ascii="Times New Roman" w:hAnsi="Times New Roman" w:cs="Times New Roman"/>
                <w:sz w:val="24"/>
                <w:szCs w:val="24"/>
              </w:rPr>
              <w:t xml:space="preserve"> when brushing your teeth</w:t>
            </w:r>
            <w:r w:rsidRPr="20C7AF3F" w:rsidR="20C7AF3F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C97594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0548335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DE6358C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23D02055" w14:textId="77777777">
        <w:trPr>
          <w:trHeight w:val="719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3324394" w14:textId="77777777">
            <w:pPr>
              <w:widowControl w:val="0"/>
              <w:autoSpaceDE w:val="0"/>
              <w:autoSpaceDN w:val="0"/>
              <w:adjustRightInd w:val="0"/>
              <w:spacing w:before="7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ever pick up trash that you see lying on the ground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0A5730AD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4DF3214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034FB49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3B8CC68A" w14:textId="77777777">
        <w:trPr>
          <w:trHeight w:val="71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50DE4" w:rsidRDefault="00D42F41" w14:paraId="76DF31A5" w14:textId="77777777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use plastic bags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B80833F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3C37EEE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48D5578E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4609BA49" w14:textId="77777777">
        <w:trPr>
          <w:trHeight w:val="71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50DE4" w:rsidRDefault="00D42F41" w14:paraId="22A981D0" w14:textId="77777777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leave the lights on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BE5CEB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A375D1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8FB9180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464D4422" w14:textId="77777777">
        <w:trPr>
          <w:trHeight w:val="710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50DE4" w:rsidRDefault="00D42F41" w14:paraId="7E3C53BD" w14:textId="77777777">
            <w:pPr>
              <w:widowControl w:val="0"/>
              <w:tabs>
                <w:tab w:val="left" w:pos="1728"/>
              </w:tabs>
              <w:autoSpaceDE w:val="0"/>
              <w:autoSpaceDN w:val="0"/>
              <w:adjustRightInd w:val="0"/>
              <w:spacing w:after="0" w:line="252" w:lineRule="exact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waste paper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B6575F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2E6B6BC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A11C206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0BC9A002" w14:textId="77777777">
        <w:trPr>
          <w:trHeight w:val="1206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D3BB208" w14:textId="77777777">
            <w:pPr>
              <w:widowControl w:val="0"/>
              <w:autoSpaceDE w:val="0"/>
              <w:autoSpaceDN w:val="0"/>
              <w:adjustRightInd w:val="0"/>
              <w:spacing w:before="32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you care about how much packaging is used when buying products, and how much waste you produce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1629A30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660911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1AA4298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F41" w:rsidTr="51E35417" w14:paraId="326EC5CB" w14:textId="77777777">
        <w:trPr>
          <w:trHeight w:val="1206"/>
        </w:trPr>
        <w:tc>
          <w:tcPr>
            <w:tcW w:w="13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2A6F49" w:rsidR="00D42F41" w:rsidP="51E35417" w:rsidRDefault="00D42F41" w14:paraId="510C1796" w14:textId="29EC9F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1E35417" w:rsidR="51E35417">
              <w:rPr>
                <w:rFonts w:ascii="Times New Roman" w:hAnsi="Times New Roman" w:cs="Times New Roman"/>
                <w:sz w:val="24"/>
                <w:szCs w:val="24"/>
              </w:rPr>
              <w:t>What is more important for you, your own comfort o</w:t>
            </w:r>
            <w:r w:rsidRPr="51E35417" w:rsidR="51E35417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51E35417" w:rsidR="51E35417">
              <w:rPr>
                <w:rFonts w:ascii="Times New Roman" w:hAnsi="Times New Roman" w:cs="Times New Roman"/>
                <w:sz w:val="24"/>
                <w:szCs w:val="24"/>
              </w:rPr>
              <w:t xml:space="preserve"> the environment? Why?</w:t>
            </w:r>
          </w:p>
        </w:tc>
        <w:tc>
          <w:tcPr>
            <w:tcW w:w="1203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57F1AB6F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D4AA846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9" w:type="pc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D42F41" w:rsidP="006E457C" w:rsidRDefault="00D42F41" w14:paraId="6426754C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0BE0" w:rsidP="007B752F" w:rsidRDefault="00224669" w14:paraId="5EA6C6C6" w14:textId="77777777">
      <w:pPr>
        <w:tabs>
          <w:tab w:val="left" w:pos="7185"/>
        </w:tabs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F248574" wp14:editId="77207FB7">
            <wp:simplePos x="0" y="0"/>
            <wp:positionH relativeFrom="margin">
              <wp:posOffset>3886200</wp:posOffset>
            </wp:positionH>
            <wp:positionV relativeFrom="paragraph">
              <wp:posOffset>-266700</wp:posOffset>
            </wp:positionV>
            <wp:extent cx="1821815" cy="923925"/>
            <wp:effectExtent l="0" t="0" r="6985" b="9525"/>
            <wp:wrapNone/>
            <wp:docPr id="1" name="그림 1" descr="http://www.encognitive.com/files/images/Earth%20is%20dying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encognitive.com/files/images/Earth%20is%20dying.preview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344" cy="924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1144C">
        <w:rPr>
          <w:noProof/>
        </w:rPr>
        <w:pict w14:anchorId="34D081BF">
          <v:shapetype id="_x0000_t202" coordsize="21600,21600" o:spt="202" path="m,l,21600r21600,l21600,xe">
            <v:stroke joinstyle="miter"/>
            <v:path gradientshapeok="t" o:connecttype="rect"/>
          </v:shapetype>
          <v:shape id="Text Box 4" style="position:absolute;margin-left:3.35pt;margin-top:-21.5pt;width:276.25pt;height:7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">
            <v:textbox>
              <w:txbxContent>
                <w:p w:rsidR="0065611F" w:rsidRDefault="00224669" w14:paraId="276B9E2B" w14:textId="77777777">
                  <w:pP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</w:pPr>
                  <w:r>
                    <w:rPr>
                      <w:rFonts w:ascii="Bernard MT Condensed" w:hAnsi="Bernard MT Condensed"/>
                      <w:b/>
                      <w:sz w:val="56"/>
                      <w:szCs w:val="56"/>
                    </w:rPr>
                    <w:t>The Environment</w:t>
                  </w:r>
                </w:p>
                <w:p w:rsidRPr="00EA21CD" w:rsidR="00EA21CD" w:rsidRDefault="0091144C" w14:paraId="669F97AF" w14:textId="4E989B88">
                  <w:pPr>
                    <w:rPr>
                      <w:rFonts w:ascii="Bernard MT Condensed" w:hAnsi="Bernard MT Condensed"/>
                      <w:sz w:val="24"/>
                      <w:szCs w:val="24"/>
                    </w:rPr>
                  </w:pPr>
                  <w:bookmarkStart w:name="_GoBack" w:id="0"/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Interview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Bernard MT Condensed" w:hAnsi="Bernard MT Condensed"/>
                      <w:sz w:val="24"/>
                      <w:szCs w:val="24"/>
                    </w:rPr>
                    <w:t>3</w:t>
                  </w:r>
                  <w:r w:rsidR="00436ED1">
                    <w:rPr>
                      <w:rFonts w:ascii="Bernard MT Condensed" w:hAnsi="Bernard MT Condensed"/>
                      <w:sz w:val="24"/>
                      <w:szCs w:val="24"/>
                    </w:rPr>
                    <w:t xml:space="preserve"> people</w:t>
                  </w:r>
                  <w:bookmarkEnd w:id="0"/>
                </w:p>
              </w:txbxContent>
            </v:textbox>
          </v:shape>
        </w:pict>
      </w:r>
      <w:r w:rsidR="007B752F">
        <w:tab/>
      </w:r>
    </w:p>
    <w:sectPr w:rsidR="00E90BE0" w:rsidSect="00E90BE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75D2" w:rsidP="0065611F" w:rsidRDefault="006D75D2" w14:paraId="703BB8EF" w14:textId="77777777">
      <w:pPr>
        <w:spacing w:after="0" w:line="240" w:lineRule="auto"/>
      </w:pPr>
      <w:r>
        <w:separator/>
      </w:r>
    </w:p>
  </w:endnote>
  <w:endnote w:type="continuationSeparator" w:id="0">
    <w:p w:rsidR="006D75D2" w:rsidP="0065611F" w:rsidRDefault="006D75D2" w14:paraId="3820E82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75D2" w:rsidP="0065611F" w:rsidRDefault="006D75D2" w14:paraId="3E0E5660" w14:textId="77777777">
      <w:pPr>
        <w:spacing w:after="0" w:line="240" w:lineRule="auto"/>
      </w:pPr>
      <w:r>
        <w:separator/>
      </w:r>
    </w:p>
  </w:footnote>
  <w:footnote w:type="continuationSeparator" w:id="0">
    <w:p w:rsidR="006D75D2" w:rsidP="0065611F" w:rsidRDefault="006D75D2" w14:paraId="7891E631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tzQ3NTM0NLMwMbRU0lEKTi0uzszPAykwrAUAEsGFrywAAAA="/>
  </w:docVars>
  <w:rsids>
    <w:rsidRoot w:val="00EA21CD"/>
    <w:rsid w:val="000B2A67"/>
    <w:rsid w:val="00111E47"/>
    <w:rsid w:val="00117E21"/>
    <w:rsid w:val="001B13F8"/>
    <w:rsid w:val="001C46DF"/>
    <w:rsid w:val="00224669"/>
    <w:rsid w:val="002A6F49"/>
    <w:rsid w:val="00436ED1"/>
    <w:rsid w:val="005A4765"/>
    <w:rsid w:val="005C43E9"/>
    <w:rsid w:val="00650DE4"/>
    <w:rsid w:val="0065611F"/>
    <w:rsid w:val="00666C43"/>
    <w:rsid w:val="006D75D2"/>
    <w:rsid w:val="006E457C"/>
    <w:rsid w:val="007B752F"/>
    <w:rsid w:val="0084015E"/>
    <w:rsid w:val="008A06DE"/>
    <w:rsid w:val="0091144C"/>
    <w:rsid w:val="00915F56"/>
    <w:rsid w:val="00B5214C"/>
    <w:rsid w:val="00BD0857"/>
    <w:rsid w:val="00D42F41"/>
    <w:rsid w:val="00D63377"/>
    <w:rsid w:val="00E90BE0"/>
    <w:rsid w:val="00E93896"/>
    <w:rsid w:val="00EA21CD"/>
    <w:rsid w:val="20C7AF3F"/>
    <w:rsid w:val="51E3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AB9431A"/>
  <w15:docId w15:val="{1D5AEE9A-B0F6-4A5D-B70C-11AB255BA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EA21CD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2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A21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5611F"/>
  </w:style>
  <w:style w:type="paragraph" w:styleId="Footer">
    <w:name w:val="footer"/>
    <w:basedOn w:val="Normal"/>
    <w:link w:val="FooterChar"/>
    <w:uiPriority w:val="99"/>
    <w:unhideWhenUsed/>
    <w:rsid w:val="0065611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56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1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196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6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11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jpeg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user</dc:creator>
  <lastModifiedBy>George Whitehead</lastModifiedBy>
  <revision>12</revision>
  <lastPrinted>2018-05-01T20:23:00.0000000Z</lastPrinted>
  <dcterms:created xsi:type="dcterms:W3CDTF">2016-03-25T00:30:00.0000000Z</dcterms:created>
  <dcterms:modified xsi:type="dcterms:W3CDTF">2019-10-24T02:56:24.5910264Z</dcterms:modified>
</coreProperties>
</file>